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ECC6FB" w14:textId="77777777" w:rsidR="00522DC7" w:rsidRPr="006B1605" w:rsidRDefault="00522DC7" w:rsidP="00234132">
      <w:pPr>
        <w:rPr>
          <w:rFonts w:ascii="FuturaT" w:hAnsi="FuturaT"/>
        </w:rPr>
      </w:pPr>
    </w:p>
    <w:p w14:paraId="749A76A1" w14:textId="77777777" w:rsidR="00522DC7" w:rsidRPr="006B1605" w:rsidRDefault="00522DC7" w:rsidP="00522DC7">
      <w:pPr>
        <w:rPr>
          <w:rFonts w:ascii="FuturaT" w:hAnsi="FuturaT"/>
        </w:rPr>
      </w:pPr>
    </w:p>
    <w:p w14:paraId="64C5EA9C" w14:textId="77777777" w:rsidR="00522DC7" w:rsidRPr="006B1605" w:rsidRDefault="00522DC7" w:rsidP="00522DC7">
      <w:pPr>
        <w:rPr>
          <w:rFonts w:ascii="FuturaT" w:hAnsi="FuturaT"/>
        </w:rPr>
      </w:pPr>
    </w:p>
    <w:p w14:paraId="17C640B6" w14:textId="77777777" w:rsidR="00522DC7" w:rsidRPr="006B1605" w:rsidRDefault="00522DC7" w:rsidP="00522DC7">
      <w:pPr>
        <w:rPr>
          <w:rFonts w:ascii="FuturaT" w:hAnsi="FuturaT"/>
        </w:rPr>
      </w:pPr>
    </w:p>
    <w:p w14:paraId="2BAD3805" w14:textId="77777777" w:rsidR="00522DC7" w:rsidRPr="006B1605" w:rsidRDefault="00522DC7" w:rsidP="00522DC7">
      <w:pPr>
        <w:rPr>
          <w:rFonts w:ascii="FuturaT" w:hAnsi="FuturaT"/>
        </w:rPr>
      </w:pPr>
    </w:p>
    <w:p w14:paraId="2F4AF09C" w14:textId="77777777" w:rsidR="00522DC7" w:rsidRPr="006B1605" w:rsidRDefault="00522DC7" w:rsidP="00522DC7">
      <w:pPr>
        <w:rPr>
          <w:rFonts w:ascii="FuturaT" w:hAnsi="FuturaT"/>
        </w:rPr>
      </w:pPr>
    </w:p>
    <w:p w14:paraId="68FD4D83" w14:textId="77777777" w:rsidR="00522DC7" w:rsidRPr="006B1605" w:rsidRDefault="00522DC7" w:rsidP="00522DC7">
      <w:pPr>
        <w:rPr>
          <w:rFonts w:ascii="FuturaT" w:hAnsi="FuturaT"/>
        </w:rPr>
      </w:pPr>
    </w:p>
    <w:p w14:paraId="5893874F" w14:textId="77777777" w:rsidR="00522DC7" w:rsidRPr="006B1605" w:rsidRDefault="00522DC7" w:rsidP="00522DC7">
      <w:pPr>
        <w:rPr>
          <w:rFonts w:ascii="FuturaT" w:hAnsi="FuturaT"/>
        </w:rPr>
      </w:pPr>
    </w:p>
    <w:p w14:paraId="2EBAD10B" w14:textId="77777777" w:rsidR="00522DC7" w:rsidRPr="006B1605" w:rsidRDefault="00522DC7" w:rsidP="00522DC7">
      <w:pPr>
        <w:rPr>
          <w:rFonts w:ascii="FuturaT" w:hAnsi="FuturaT"/>
        </w:rPr>
      </w:pPr>
    </w:p>
    <w:p w14:paraId="4FF269B0" w14:textId="77777777" w:rsidR="00522DC7" w:rsidRPr="006B1605" w:rsidRDefault="00522DC7" w:rsidP="00522DC7">
      <w:pPr>
        <w:rPr>
          <w:rFonts w:ascii="FuturaT" w:hAnsi="FuturaT"/>
        </w:rPr>
      </w:pPr>
    </w:p>
    <w:p w14:paraId="21CD64D9" w14:textId="77777777" w:rsidR="00522DC7" w:rsidRPr="006B1605" w:rsidRDefault="00522DC7" w:rsidP="00522DC7">
      <w:pPr>
        <w:rPr>
          <w:rFonts w:ascii="FuturaT" w:hAnsi="FuturaT"/>
        </w:rPr>
      </w:pPr>
    </w:p>
    <w:p w14:paraId="5FA29F7D" w14:textId="77777777" w:rsidR="00522DC7" w:rsidRPr="006B1605" w:rsidRDefault="00522DC7" w:rsidP="00522DC7">
      <w:pPr>
        <w:rPr>
          <w:rFonts w:ascii="FuturaT" w:hAnsi="FuturaT"/>
        </w:rPr>
      </w:pPr>
    </w:p>
    <w:p w14:paraId="7CCD6343" w14:textId="77777777" w:rsidR="00522DC7" w:rsidRPr="006B1605" w:rsidRDefault="00522DC7" w:rsidP="00522DC7">
      <w:pPr>
        <w:rPr>
          <w:rFonts w:ascii="FuturaT" w:hAnsi="FuturaT"/>
        </w:rPr>
      </w:pPr>
    </w:p>
    <w:p w14:paraId="6E65EDE9" w14:textId="77777777" w:rsidR="00522DC7" w:rsidRPr="006B1605" w:rsidRDefault="00522DC7" w:rsidP="00522DC7">
      <w:pPr>
        <w:rPr>
          <w:rFonts w:ascii="FuturaT" w:hAnsi="FuturaT"/>
        </w:rPr>
      </w:pPr>
    </w:p>
    <w:p w14:paraId="5764E520" w14:textId="77777777" w:rsidR="00522DC7" w:rsidRPr="006B1605" w:rsidRDefault="00522DC7" w:rsidP="00522DC7">
      <w:pPr>
        <w:rPr>
          <w:rFonts w:ascii="FuturaT" w:hAnsi="FuturaT"/>
        </w:rPr>
      </w:pPr>
    </w:p>
    <w:p w14:paraId="54B6E29A" w14:textId="77777777" w:rsidR="00522DC7" w:rsidRPr="006B1605" w:rsidRDefault="00522DC7" w:rsidP="00522DC7">
      <w:pPr>
        <w:rPr>
          <w:rFonts w:ascii="FuturaT" w:hAnsi="FuturaT"/>
        </w:rPr>
      </w:pPr>
    </w:p>
    <w:p w14:paraId="07200FF5" w14:textId="77777777" w:rsidR="00522DC7" w:rsidRPr="006B1605" w:rsidRDefault="00522DC7" w:rsidP="00522DC7">
      <w:pPr>
        <w:rPr>
          <w:rFonts w:ascii="FuturaT" w:hAnsi="FuturaT"/>
        </w:rPr>
      </w:pPr>
    </w:p>
    <w:p w14:paraId="7410CD98" w14:textId="77777777" w:rsidR="00522DC7" w:rsidRPr="006B1605" w:rsidRDefault="00522DC7" w:rsidP="00522DC7">
      <w:pPr>
        <w:rPr>
          <w:rFonts w:ascii="FuturaT" w:hAnsi="FuturaT"/>
        </w:rPr>
      </w:pPr>
    </w:p>
    <w:p w14:paraId="43AC24C6" w14:textId="77777777" w:rsidR="00522DC7" w:rsidRPr="006B1605" w:rsidRDefault="00522DC7" w:rsidP="00522DC7">
      <w:pPr>
        <w:rPr>
          <w:rFonts w:ascii="FuturaT" w:hAnsi="FuturaT"/>
        </w:rPr>
      </w:pPr>
    </w:p>
    <w:p w14:paraId="3E0B90C7" w14:textId="77777777" w:rsidR="00522DC7" w:rsidRPr="006B1605" w:rsidRDefault="00522DC7" w:rsidP="00522DC7">
      <w:pPr>
        <w:rPr>
          <w:rFonts w:ascii="FuturaT" w:hAnsi="FuturaT"/>
        </w:rPr>
      </w:pPr>
    </w:p>
    <w:p w14:paraId="5CBDFBC2" w14:textId="77777777" w:rsidR="00522DC7" w:rsidRPr="006B1605" w:rsidRDefault="00522DC7" w:rsidP="00522DC7">
      <w:pPr>
        <w:rPr>
          <w:rFonts w:ascii="FuturaT" w:hAnsi="FuturaT"/>
        </w:rPr>
      </w:pPr>
    </w:p>
    <w:p w14:paraId="7F7016AB" w14:textId="77777777" w:rsidR="00B41165" w:rsidRPr="006B1605" w:rsidRDefault="00522DC7" w:rsidP="00522DC7">
      <w:pPr>
        <w:tabs>
          <w:tab w:val="left" w:pos="1360"/>
        </w:tabs>
        <w:rPr>
          <w:rFonts w:ascii="FuturaT" w:hAnsi="FuturaT"/>
        </w:rPr>
      </w:pPr>
      <w:r w:rsidRPr="006B1605">
        <w:rPr>
          <w:rFonts w:ascii="FuturaT" w:hAnsi="FuturaT"/>
        </w:rPr>
        <w:tab/>
      </w:r>
    </w:p>
    <w:sectPr w:rsidR="00B41165" w:rsidRPr="006B1605" w:rsidSect="0023413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94" w:right="964" w:bottom="709" w:left="1021" w:header="79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85424A" w14:textId="77777777" w:rsidR="00CB5667" w:rsidRDefault="00CB5667">
      <w:r>
        <w:separator/>
      </w:r>
    </w:p>
  </w:endnote>
  <w:endnote w:type="continuationSeparator" w:id="0">
    <w:p w14:paraId="140101F6" w14:textId="77777777" w:rsidR="00CB5667" w:rsidRDefault="00CB5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807F6" w14:textId="77777777" w:rsidR="002B3841" w:rsidRDefault="002B3841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1208B" w14:textId="77777777" w:rsidR="004D77F4" w:rsidRPr="002B3841" w:rsidRDefault="004D77F4" w:rsidP="004D77F4">
    <w:pPr>
      <w:pStyle w:val="Sidfot"/>
      <w:rPr>
        <w:rFonts w:ascii="FuturaT" w:hAnsi="FuturaT"/>
        <w:color w:val="013D79"/>
        <w:sz w:val="18"/>
        <w:szCs w:val="18"/>
        <w:lang w:val="en-GB"/>
      </w:rPr>
    </w:pPr>
    <w:r w:rsidRPr="002B3841">
      <w:rPr>
        <w:rFonts w:ascii="FuturaT" w:hAnsi="FuturaT"/>
        <w:color w:val="013D79"/>
        <w:sz w:val="18"/>
        <w:szCs w:val="18"/>
        <w:lang w:val="en-GB"/>
      </w:rPr>
      <w:t>Women’s International Shipping &amp; Trading Association</w:t>
    </w:r>
  </w:p>
  <w:p w14:paraId="252A3C94" w14:textId="77777777" w:rsidR="004D77F4" w:rsidRPr="002B3841" w:rsidRDefault="00522DC7" w:rsidP="004D77F4">
    <w:pPr>
      <w:pStyle w:val="Sidfot"/>
      <w:rPr>
        <w:rFonts w:ascii="FuturaT" w:hAnsi="FuturaT"/>
        <w:color w:val="013D79"/>
        <w:sz w:val="18"/>
        <w:szCs w:val="18"/>
        <w:lang w:val="es-ES"/>
      </w:rPr>
    </w:pPr>
    <w:r w:rsidRPr="002B3841">
      <w:rPr>
        <w:rFonts w:ascii="FuturaT" w:hAnsi="FuturaT"/>
        <w:color w:val="013D79"/>
        <w:sz w:val="18"/>
        <w:szCs w:val="18"/>
        <w:lang w:val="es-ES"/>
      </w:rPr>
      <w:t>WISTA XXX YOUR CHAPTERXXX</w:t>
    </w:r>
  </w:p>
  <w:p w14:paraId="6062C990" w14:textId="77777777" w:rsidR="004D77F4" w:rsidRPr="002B3841" w:rsidRDefault="004D77F4" w:rsidP="004D77F4">
    <w:pPr>
      <w:pStyle w:val="Sidfot"/>
      <w:rPr>
        <w:rFonts w:ascii="FuturaT" w:hAnsi="FuturaT"/>
        <w:color w:val="013D79"/>
        <w:sz w:val="18"/>
        <w:szCs w:val="18"/>
        <w:lang w:val="en-GB"/>
      </w:rPr>
    </w:pPr>
    <w:proofErr w:type="spellStart"/>
    <w:r w:rsidRPr="002B3841">
      <w:rPr>
        <w:rFonts w:ascii="FuturaT" w:hAnsi="FuturaT"/>
        <w:color w:val="013D79"/>
        <w:sz w:val="18"/>
        <w:szCs w:val="18"/>
        <w:lang w:val="en-GB"/>
      </w:rPr>
      <w:t>xxxxxxaddressxxxxx</w:t>
    </w:r>
    <w:proofErr w:type="spellEnd"/>
  </w:p>
  <w:p w14:paraId="286FB33A" w14:textId="36797504" w:rsidR="001D550F" w:rsidRPr="002B3841" w:rsidRDefault="002B3841" w:rsidP="004D77F4">
    <w:pPr>
      <w:pStyle w:val="Sidfot"/>
      <w:rPr>
        <w:rFonts w:ascii="FuturaT" w:hAnsi="FuturaT"/>
        <w:sz w:val="18"/>
        <w:szCs w:val="18"/>
        <w:lang w:val="en-GB"/>
      </w:rPr>
    </w:pPr>
    <w:hyperlink r:id="rId1" w:history="1">
      <w:r w:rsidRPr="007D212C">
        <w:rPr>
          <w:rStyle w:val="Hyperlnk"/>
          <w:rFonts w:ascii="FuturaT" w:hAnsi="FuturaT"/>
          <w:sz w:val="18"/>
          <w:szCs w:val="18"/>
        </w:rPr>
        <w:t>www.wistainternational.com</w:t>
      </w:r>
    </w:hyperlink>
    <w:r>
      <w:rPr>
        <w:rFonts w:ascii="FuturaT" w:hAnsi="FuturaT"/>
        <w:color w:val="013D79"/>
        <w:sz w:val="18"/>
        <w:szCs w:val="18"/>
      </w:rPr>
      <w:t xml:space="preserve"> 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4FD59" w14:textId="77777777" w:rsidR="002B3841" w:rsidRDefault="002B3841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F0C5B8" w14:textId="77777777" w:rsidR="00CB5667" w:rsidRDefault="00CB5667">
      <w:r>
        <w:separator/>
      </w:r>
    </w:p>
  </w:footnote>
  <w:footnote w:type="continuationSeparator" w:id="0">
    <w:p w14:paraId="7E411A78" w14:textId="77777777" w:rsidR="00CB5667" w:rsidRDefault="00CB56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13437" w14:textId="77777777" w:rsidR="002B3841" w:rsidRDefault="002B3841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E478A" w14:textId="71B5245F" w:rsidR="00A56DCB" w:rsidRDefault="006B1605" w:rsidP="00A56DCB">
    <w:pPr>
      <w:pStyle w:val="Sidhuvud"/>
      <w:tabs>
        <w:tab w:val="left" w:pos="7920"/>
      </w:tabs>
      <w:jc w:val="right"/>
    </w:pPr>
    <w:r>
      <w:rPr>
        <w:noProof/>
        <w:lang w:val="sv-SE" w:eastAsia="sv-SE"/>
      </w:rPr>
      <w:drawing>
        <wp:anchor distT="0" distB="0" distL="114300" distR="114300" simplePos="0" relativeHeight="251658240" behindDoc="0" locked="0" layoutInCell="1" allowOverlap="1" wp14:anchorId="6426118B" wp14:editId="2F611027">
          <wp:simplePos x="0" y="0"/>
          <wp:positionH relativeFrom="column">
            <wp:posOffset>5135245</wp:posOffset>
          </wp:positionH>
          <wp:positionV relativeFrom="paragraph">
            <wp:posOffset>-260350</wp:posOffset>
          </wp:positionV>
          <wp:extent cx="1162370" cy="792480"/>
          <wp:effectExtent l="0" t="0" r="0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ISTA INTERNATIONAL_high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370" cy="792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ACB822E" w14:textId="79551E1D" w:rsidR="00A56DCB" w:rsidRDefault="00A56DCB" w:rsidP="00A56DCB">
    <w:pPr>
      <w:pStyle w:val="Sidhuvud"/>
      <w:rPr>
        <w:sz w:val="14"/>
      </w:rPr>
    </w:pPr>
  </w:p>
  <w:tbl>
    <w:tblPr>
      <w:tblStyle w:val="Tabellrutnt"/>
      <w:tblW w:w="0" w:type="auto"/>
      <w:tblInd w:w="58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3960"/>
    </w:tblGrid>
    <w:tr w:rsidR="00A56DCB" w14:paraId="31CCFE5E" w14:textId="77777777">
      <w:trPr>
        <w:trHeight w:val="396"/>
      </w:trPr>
      <w:tc>
        <w:tcPr>
          <w:tcW w:w="3960" w:type="dxa"/>
          <w:shd w:val="clear" w:color="auto" w:fill="auto"/>
        </w:tcPr>
        <w:p w14:paraId="5C4DDABA" w14:textId="3CF3D813" w:rsidR="00A56DCB" w:rsidRPr="006F08ED" w:rsidRDefault="00A56DCB">
          <w:pPr>
            <w:pStyle w:val="Sidhuvud"/>
            <w:tabs>
              <w:tab w:val="left" w:pos="7920"/>
              <w:tab w:val="left" w:pos="9403"/>
            </w:tabs>
            <w:jc w:val="right"/>
            <w:rPr>
              <w:rFonts w:ascii="Verdana" w:hAnsi="Verdana"/>
              <w:b/>
              <w:color w:val="013D79"/>
              <w:sz w:val="19"/>
              <w:szCs w:val="19"/>
              <w:lang w:val="en-GB"/>
            </w:rPr>
          </w:pPr>
        </w:p>
      </w:tc>
    </w:tr>
  </w:tbl>
  <w:p w14:paraId="20472C19" w14:textId="77777777" w:rsidR="00A56DCB" w:rsidRPr="002C0B5B" w:rsidRDefault="00A56DCB" w:rsidP="002C0B5B">
    <w:pPr>
      <w:pStyle w:val="Sidhuvud"/>
      <w:jc w:val="right"/>
      <w:rPr>
        <w:sz w:val="16"/>
        <w:szCs w:val="16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BDF2E" w14:textId="77777777" w:rsidR="002B3841" w:rsidRDefault="002B3841">
    <w:pPr>
      <w:pStyle w:val="Sidhuvu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>
      <o:colormru v:ext="edit" colors="#ebdaac,#c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jU0MzUyMDawMLFQ0lEKTi0uzszPAykwqgUAOX8NOCwAAAA="/>
  </w:docVars>
  <w:rsids>
    <w:rsidRoot w:val="008556A3"/>
    <w:rsid w:val="0003603A"/>
    <w:rsid w:val="00052A5D"/>
    <w:rsid w:val="000661D5"/>
    <w:rsid w:val="00111113"/>
    <w:rsid w:val="001C5A85"/>
    <w:rsid w:val="001D550F"/>
    <w:rsid w:val="001F3EDD"/>
    <w:rsid w:val="00234132"/>
    <w:rsid w:val="0027496F"/>
    <w:rsid w:val="002B3841"/>
    <w:rsid w:val="002C0B5B"/>
    <w:rsid w:val="00324B46"/>
    <w:rsid w:val="004B1313"/>
    <w:rsid w:val="004D77F4"/>
    <w:rsid w:val="004F7AC3"/>
    <w:rsid w:val="00520EE4"/>
    <w:rsid w:val="00522DC7"/>
    <w:rsid w:val="005D73A9"/>
    <w:rsid w:val="00630FD4"/>
    <w:rsid w:val="006B1605"/>
    <w:rsid w:val="006F08ED"/>
    <w:rsid w:val="008556A3"/>
    <w:rsid w:val="00896C72"/>
    <w:rsid w:val="008A6CE8"/>
    <w:rsid w:val="008F7D67"/>
    <w:rsid w:val="0092368E"/>
    <w:rsid w:val="00931039"/>
    <w:rsid w:val="009A0AD6"/>
    <w:rsid w:val="00A56DCB"/>
    <w:rsid w:val="00B41165"/>
    <w:rsid w:val="00B41FB9"/>
    <w:rsid w:val="00B45140"/>
    <w:rsid w:val="00C317FF"/>
    <w:rsid w:val="00CB5667"/>
    <w:rsid w:val="00D84EB6"/>
    <w:rsid w:val="00D97C3F"/>
    <w:rsid w:val="00E30DEF"/>
    <w:rsid w:val="00E3774C"/>
    <w:rsid w:val="00E602A6"/>
    <w:rsid w:val="00EE6B4D"/>
    <w:rsid w:val="00FA5E36"/>
    <w:rsid w:val="00FB4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bdaac,#c00"/>
    </o:shapedefaults>
    <o:shapelayout v:ext="edit">
      <o:idmap v:ext="edit" data="1"/>
    </o:shapelayout>
  </w:shapeDefaults>
  <w:decimalSymbol w:val=","/>
  <w:listSeparator w:val=";"/>
  <w14:docId w14:val="24F7A5A6"/>
  <w15:docId w15:val="{511170FA-AA46-48B4-AF87-6253C0516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pPr>
      <w:tabs>
        <w:tab w:val="center" w:pos="4536"/>
        <w:tab w:val="right" w:pos="9072"/>
      </w:tabs>
    </w:pPr>
  </w:style>
  <w:style w:type="paragraph" w:styleId="Sidfot">
    <w:name w:val="footer"/>
    <w:basedOn w:val="Normal"/>
    <w:pPr>
      <w:tabs>
        <w:tab w:val="center" w:pos="4536"/>
        <w:tab w:val="right" w:pos="9072"/>
      </w:tabs>
    </w:pPr>
  </w:style>
  <w:style w:type="table" w:styleId="Tabellrutnt">
    <w:name w:val="Table Grid"/>
    <w:basedOn w:val="Normaltabell"/>
    <w:rsid w:val="008A6C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semiHidden/>
    <w:rsid w:val="00EE6B4D"/>
    <w:rPr>
      <w:rFonts w:ascii="Tahoma" w:hAnsi="Tahoma" w:cs="Tahoma"/>
      <w:sz w:val="16"/>
      <w:szCs w:val="16"/>
    </w:rPr>
  </w:style>
  <w:style w:type="character" w:styleId="Sidnummer">
    <w:name w:val="page number"/>
    <w:basedOn w:val="Standardstycketeckensnitt"/>
    <w:rsid w:val="006F08ED"/>
  </w:style>
  <w:style w:type="character" w:styleId="Hyperlnk">
    <w:name w:val="Hyperlink"/>
    <w:basedOn w:val="Standardstycketeckensnitt"/>
    <w:unhideWhenUsed/>
    <w:rsid w:val="002B3841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2B38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15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istainternational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a%20G&#246;thberg\Downloads\Letter_NWA_02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_NWA_02</Template>
  <TotalTime>2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undertmark</Company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VH Groningen</dc:creator>
  <cp:lastModifiedBy>Lena Göthberg</cp:lastModifiedBy>
  <cp:revision>4</cp:revision>
  <cp:lastPrinted>2010-05-25T15:57:00Z</cp:lastPrinted>
  <dcterms:created xsi:type="dcterms:W3CDTF">2017-03-16T10:11:00Z</dcterms:created>
  <dcterms:modified xsi:type="dcterms:W3CDTF">2019-10-08T19:09:00Z</dcterms:modified>
</cp:coreProperties>
</file>